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959cfb817f088433ea8d18e8019f0c3a9ac4c7"/>
      <w:r>
        <w:rPr>
          <w:b/>
        </w:rPr>
        <w:t xml:space="preserve">ПРОТОКОЛ ПРО РЕЗУЛЬТАТИ ЕЛЕКТРОННОГО АУКЦІОНУ № LLE001-UA-20230317-2840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КОМУНАЛЬНЕ НЕКОМЕРЦІЙНЕ ПІДПРИЄМСТВО "САРНЕНСЬКИЙ ЦЕНТР ПЕРВИННОЇ МЕДИКО-САНІТАРНОЇ ДОПОМОГИ" САРНЕН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мінено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частина приміщення амбулаторії загальної практики-сімейної медицини (приміщення громадського будинку)-оглядова 9.8 кв.м. оглядова 6,6 кв.м., стомат.кабінет 11,1 кв.м. загальною площею 27.5 кв.м., що розташована за адресою с.Стрільськ вул. Чапленка,35 Сарненського району Рівненської області</w:t>
      </w:r>
    </w:p>
    <w:p>
      <w:pPr>
        <w:numPr>
          <w:ilvl w:val="0"/>
          <w:numId w:val="1001"/>
        </w:numPr>
        <w:pStyle w:val="Compact"/>
      </w:pPr>
      <w:r>
        <w:t xml:space="preserve">Україн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 667,8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667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7.04.2023 13:58:1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ОМУНАЛЬНЕ НЕКОМЕРЦІЙНЕ ПІДПРИЄМСТВО "САРНЕНСЬКИЙ ЦЕНТР ПЕРВИННОЇ МЕДИКО-САНІТАРНОЇ ДОПОМОГИ" САРНЕН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04:19:27Z</dcterms:created>
  <dcterms:modified xsi:type="dcterms:W3CDTF">2024-05-06T04:1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